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4"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Military Officer position at [Name of Institution/Unit] in Tanzania Dar es Salaam. With a distinguished career spanning over [X years] in military service, I have cultivated a deep understanding of leadership, strategic operations, and the critical importance of safeguarding national security. My commitment to excellence, combined with my firsthand experience in diverse operational environments, aligns perfectly with the mission of serving in Tanzania Dar es Salaam—a region that holds both historical and contemporary significance for military professionals like myself.</w:t>
      </w:r>
    </w:p>
    <w:bookmarkStart w:id="20" w:name="professional-background-and-expertise"/>
    <w:p>
      <w:pPr>
        <w:pStyle w:val="Heading2"/>
      </w:pPr>
      <w:r>
        <w:t xml:space="preserve">Professional Background and Expertise</w:t>
      </w:r>
    </w:p>
    <w:p>
      <w:pPr>
        <w:pStyle w:val="FirstParagraph"/>
      </w:pPr>
      <w:r>
        <w:t xml:space="preserve">As a dedicated Military Officer, I have consistently demonstrated my ability to lead under pressure, coordinate complex operations, and foster teamwork among multidisciplinary teams. My career has been marked by a focus on discipline, integrity, and innovation in addressing modern security challenges. Whether stationed in urban centers or remote regions, I have prioritized the safety of communities while upholding the highest standards of military conduct.</w:t>
      </w:r>
    </w:p>
    <w:p>
      <w:pPr>
        <w:pStyle w:val="BodyText"/>
      </w:pPr>
      <w:r>
        <w:t xml:space="preserve">In Tanzania Dar es Salaam, where the intersection of maritime security, border control, and regional stability demands a robust and adaptive force, my expertise in [specific area, e.g., logistics management, intelligence analysis, or tactical operations] would be an asset. I have worked extensively with local and international partners to enhance operational efficiency and build trust within communities. This experience has equipped me to contribute effectively to the unique challenges faced by military units in Dar es Salaam, a city that serves as a vital hub for East African security initiatives.</w:t>
      </w:r>
    </w:p>
    <w:bookmarkEnd w:id="20"/>
    <w:bookmarkStart w:id="21" w:name="X66563ce82f258bd83da66fc8a2b1be44700d3c4"/>
    <w:p>
      <w:pPr>
        <w:pStyle w:val="Heading2"/>
      </w:pPr>
      <w:r>
        <w:t xml:space="preserve">Commitment to Service in Tanzania Dar es Salaam</w:t>
      </w:r>
    </w:p>
    <w:p>
      <w:pPr>
        <w:pStyle w:val="FirstParagraph"/>
      </w:pPr>
      <w:r>
        <w:t xml:space="preserve">Tanzania Dar es Salaam is not just a location—it is a symbol of resilience and unity. As a Military Officer, I have always believed that service to one’s country requires an understanding of its cultural, historical, and geographic nuances. Dar es Salaam, with its rich heritage and strategic importance as a coastal city, presents opportunities to strengthen both national defense and regional cooperation. My goal is to contribute to the continued protection of this vibrant city while fostering partnerships that promote peace and stability in the broader East African region.</w:t>
      </w:r>
    </w:p>
    <w:p>
      <w:pPr>
        <w:pStyle w:val="BodyText"/>
      </w:pPr>
      <w:r>
        <w:t xml:space="preserve">Having studied the operational frameworks of military units in Tanzania, I am particularly impressed by [specific unit or initiative, e.g., "the Tanzanian People's Defense Forces' efforts in counter-piracy operations" or "collaborative training programs with neighboring nations"]. These initiatives reflect a forward-thinking approach that resonates with my own values as a leader. I am eager to bring my skills in [specific skills, e.g., "resource allocation," "mission planning," or "community engagement"] to support these objectives and ensure the continued success of military operations in Dar es Salaam.</w:t>
      </w:r>
    </w:p>
    <w:bookmarkEnd w:id="21"/>
    <w:bookmarkStart w:id="22" w:name="alignment-with-organizational-values"/>
    <w:p>
      <w:pPr>
        <w:pStyle w:val="Heading2"/>
      </w:pPr>
      <w:r>
        <w:t xml:space="preserve">Alignment with Organizational Values</w:t>
      </w:r>
    </w:p>
    <w:p>
      <w:pPr>
        <w:pStyle w:val="FirstParagraph"/>
      </w:pPr>
      <w:r>
        <w:t xml:space="preserve">The role of a Military Officer in Tanzania Dar es Salaam requires not only technical proficiency but also a deep respect for local traditions and a commitment to ethical leadership. I have always prioritized these principles, ensuring that my actions reflect the values of the institution I serve. For instance, during my tenure in [previous post or operation], I spearheaded a community outreach program that bridged military personnel with local residents, fostering mutual trust and understanding—a practice I would gladly replicate in Dar es Salaam.</w:t>
      </w:r>
    </w:p>
    <w:p>
      <w:pPr>
        <w:pStyle w:val="BodyText"/>
      </w:pPr>
      <w:r>
        <w:t xml:space="preserve">Furthermore, my ability to adapt to dynamic environments is a key strength. Whether responding to natural disasters, conducting humanitarian missions, or engaging in peacekeeping efforts, I have consistently demonstrated flexibility and a solutions-oriented mindset. In Tanzania Dar es Salaam, where the military plays a pivotal role in both security and development projects, this adaptability would enable me to address multifaceted challenges with precision and empathy.</w:t>
      </w:r>
    </w:p>
    <w:bookmarkEnd w:id="22"/>
    <w:bookmarkStart w:id="23" w:name="conclusion"/>
    <w:p>
      <w:pPr>
        <w:pStyle w:val="Heading2"/>
      </w:pPr>
      <w:r>
        <w:t xml:space="preserve">Conclusion</w:t>
      </w:r>
    </w:p>
    <w:p>
      <w:pPr>
        <w:pStyle w:val="FirstParagraph"/>
      </w:pPr>
      <w:r>
        <w:t xml:space="preserve">In conclusion, I am confident that my background as a Military Officer, coupled with my passion for service in Tanzania Dar es Salaam, makes me an ideal candidate for this role. I am enthusiastic about the opportunity to contribute to the legacy of excellence that military units in Dar es Salaam uphold. My goal is not only to meet expectations but to exceed them by bringing innovation, dedication, and a steadfast commitment to the well-being of the community and nation.</w:t>
      </w:r>
    </w:p>
    <w:p>
      <w:pPr>
        <w:pStyle w:val="BodyText"/>
      </w:pPr>
      <w:r>
        <w:t xml:space="preserve">Thank you for considering my application. I would be honored to discuss how my experiences and vision align with the goals of [Name of Institution/Unit] in Tanzania Dar es Salaam. I look forward to the possibility of contributing to your mission and making a meaningful impact in this vital reg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Tanzania Dar es Salaam</dc:title>
  <dc:creator/>
  <cp:keywords/>
  <dcterms:created xsi:type="dcterms:W3CDTF">2026-07-24T18:58:22Z</dcterms:created>
  <dcterms:modified xsi:type="dcterms:W3CDTF">2026-07-24T18:58:22Z</dcterms:modified>
</cp:coreProperties>
</file>

<file path=docProps/custom.xml><?xml version="1.0" encoding="utf-8"?>
<Properties xmlns="http://schemas.openxmlformats.org/officeDocument/2006/custom-properties" xmlns:vt="http://schemas.openxmlformats.org/officeDocument/2006/docPropsVTypes"/>
</file>